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C64F0" w14:textId="77777777" w:rsidR="00D5686D" w:rsidRPr="00903E22" w:rsidRDefault="00D5686D" w:rsidP="00D5686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llocate at least 2 hours in the field to support this field experience.</w:t>
      </w:r>
    </w:p>
    <w:p w14:paraId="0998FAEC" w14:textId="77777777" w:rsidR="00D5686D" w:rsidRPr="00903E22" w:rsidRDefault="00D5686D" w:rsidP="00D5686D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: Observation</w:t>
      </w:r>
    </w:p>
    <w:p w14:paraId="4CDED7E5" w14:textId="77777777" w:rsidR="00D5686D" w:rsidRPr="00903E22" w:rsidRDefault="00D5686D" w:rsidP="00D5686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r this field experience, spend time in an elementary classroom, grade K-8, observing a group learning activity and collaborating with your mentor teacher. Coordinate with your mentor teacher to determine the best time to observe a group learning activity. As you are observing, complete the "Group Learning Environment Technique" template.</w:t>
      </w:r>
    </w:p>
    <w:p w14:paraId="1C0D53D2" w14:textId="77777777" w:rsidR="00D5686D" w:rsidRPr="00903E22" w:rsidRDefault="00D5686D" w:rsidP="00D5686D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377BBA"/>
    <w:rsid w:val="005C2198"/>
    <w:rsid w:val="007E780A"/>
    <w:rsid w:val="00964E27"/>
    <w:rsid w:val="009A159B"/>
    <w:rsid w:val="00B21910"/>
    <w:rsid w:val="00CC6B2D"/>
    <w:rsid w:val="00D5686D"/>
    <w:rsid w:val="00DC4A9F"/>
    <w:rsid w:val="00ED7594"/>
    <w:rsid w:val="00FD4CB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8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45:00Z</dcterms:created>
  <dcterms:modified xsi:type="dcterms:W3CDTF">2021-11-14T05:45:00Z</dcterms:modified>
</cp:coreProperties>
</file>